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37BAF7" w14:textId="1977AD0D" w:rsidR="007D469E" w:rsidRDefault="00B15C8D">
      <w:pPr>
        <w:pStyle w:val="Titel"/>
      </w:pPr>
      <w:r w:rsidRPr="00B15C8D">
        <w:t xml:space="preserve">EXPERIMENTAL INVESTIGATION OF TRANSIENT TEMPERATURE FLUCTUATIONS </w:t>
      </w:r>
      <w:r>
        <w:t>in a high-speed research compressor</w:t>
      </w:r>
      <w:r w:rsidRPr="00B15C8D">
        <w:t xml:space="preserve"> USING HOT</w:t>
      </w:r>
      <w:r w:rsidR="0089058E">
        <w:t>-</w:t>
      </w:r>
      <w:r w:rsidRPr="00B15C8D">
        <w:t>WIRE ANEMOMETRY</w:t>
      </w:r>
      <w:r>
        <w:t xml:space="preserve"> and its challenges</w:t>
      </w:r>
    </w:p>
    <w:p w14:paraId="160C5F8A" w14:textId="77777777" w:rsidR="007D469E" w:rsidRDefault="007D469E"/>
    <w:p w14:paraId="73B9E162" w14:textId="77777777" w:rsidR="007D469E" w:rsidRDefault="007D469E"/>
    <w:tbl>
      <w:tblPr>
        <w:tblW w:w="9360" w:type="dxa"/>
        <w:jc w:val="center"/>
        <w:tblLayout w:type="fixed"/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B15C8D" w14:paraId="5C7E3CA7" w14:textId="77777777" w:rsidTr="00243E13">
        <w:trPr>
          <w:jc w:val="center"/>
        </w:trPr>
        <w:tc>
          <w:tcPr>
            <w:tcW w:w="2340" w:type="dxa"/>
          </w:tcPr>
          <w:p w14:paraId="60CFAC58" w14:textId="2C9AA0D9" w:rsidR="00B15C8D" w:rsidRDefault="00B15C8D" w:rsidP="003D14EB">
            <w:pPr>
              <w:pStyle w:val="Affiliation"/>
            </w:pPr>
            <w:r>
              <w:t>Christian Schäffer, M.S</w:t>
            </w:r>
            <w:r w:rsidR="003D14EB">
              <w:t>c.</w:t>
            </w:r>
          </w:p>
        </w:tc>
        <w:tc>
          <w:tcPr>
            <w:tcW w:w="2340" w:type="dxa"/>
          </w:tcPr>
          <w:p w14:paraId="5963645A" w14:textId="77777777" w:rsidR="003D14EB" w:rsidRDefault="00B15C8D">
            <w:pPr>
              <w:pStyle w:val="Affiliation"/>
            </w:pPr>
            <w:r>
              <w:t>Alexander Rabl,</w:t>
            </w:r>
          </w:p>
          <w:p w14:paraId="27007DEC" w14:textId="42A1EF3A" w:rsidR="00B15C8D" w:rsidRDefault="00B15C8D">
            <w:pPr>
              <w:pStyle w:val="Affiliation"/>
            </w:pPr>
            <w:r>
              <w:t>M.Sc.</w:t>
            </w:r>
          </w:p>
        </w:tc>
        <w:tc>
          <w:tcPr>
            <w:tcW w:w="2340" w:type="dxa"/>
          </w:tcPr>
          <w:p w14:paraId="7B356D92" w14:textId="2BB28BCB" w:rsidR="00B15C8D" w:rsidRDefault="00B15C8D">
            <w:pPr>
              <w:pStyle w:val="Affiliation"/>
            </w:pPr>
            <w:r>
              <w:t>Dr.-Ing. Christian Helcig</w:t>
            </w:r>
          </w:p>
        </w:tc>
        <w:tc>
          <w:tcPr>
            <w:tcW w:w="2340" w:type="dxa"/>
          </w:tcPr>
          <w:p w14:paraId="38D4F315" w14:textId="65558156" w:rsidR="00B15C8D" w:rsidRDefault="00B15C8D">
            <w:pPr>
              <w:pStyle w:val="Affiliation"/>
            </w:pPr>
            <w:r>
              <w:t>Prof. Volker Gümmer</w:t>
            </w:r>
          </w:p>
        </w:tc>
      </w:tr>
    </w:tbl>
    <w:p w14:paraId="71E9C335" w14:textId="77777777" w:rsidR="007D469E" w:rsidRDefault="007D469E">
      <w:pPr>
        <w:pStyle w:val="AbstractClauseTitle"/>
        <w:sectPr w:rsidR="007D469E">
          <w:headerReference w:type="default" r:id="rId6"/>
          <w:footerReference w:type="default" r:id="rId7"/>
          <w:pgSz w:w="11909" w:h="16834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FF2C1B7" w14:textId="77777777" w:rsidR="007D469E" w:rsidRDefault="007D469E">
      <w:pPr>
        <w:pStyle w:val="AbstractClauseTitle"/>
      </w:pPr>
    </w:p>
    <w:p w14:paraId="0EFE4DE5" w14:textId="77777777" w:rsidR="007D469E" w:rsidRDefault="007D469E">
      <w:pPr>
        <w:pStyle w:val="AbstractClauseTitle"/>
      </w:pPr>
    </w:p>
    <w:p w14:paraId="4CFEF773" w14:textId="77777777" w:rsidR="007D469E" w:rsidRDefault="007D469E">
      <w:pPr>
        <w:pStyle w:val="AbstractClauseTitle"/>
        <w:sectPr w:rsidR="007D469E">
          <w:headerReference w:type="default" r:id="rId8"/>
          <w:footerReference w:type="default" r:id="rId9"/>
          <w:type w:val="continuous"/>
          <w:pgSz w:w="11909" w:h="16834" w:code="9"/>
          <w:pgMar w:top="1440" w:right="1440" w:bottom="1440" w:left="1440" w:header="720" w:footer="720" w:gutter="0"/>
          <w:cols w:num="2" w:space="720" w:equalWidth="0">
            <w:col w:w="4154" w:space="720"/>
            <w:col w:w="4154"/>
          </w:cols>
          <w:docGrid w:linePitch="360"/>
        </w:sectPr>
      </w:pPr>
    </w:p>
    <w:p w14:paraId="6C67C586" w14:textId="77777777" w:rsidR="007D469E" w:rsidRDefault="007D469E">
      <w:pPr>
        <w:pStyle w:val="AbstractClauseTitle"/>
      </w:pPr>
    </w:p>
    <w:p w14:paraId="6411A235" w14:textId="77777777" w:rsidR="007D469E" w:rsidRDefault="007D469E">
      <w:pPr>
        <w:pStyle w:val="AbstractClauseTitle"/>
      </w:pPr>
      <w:r>
        <w:t>Abstract</w:t>
      </w:r>
    </w:p>
    <w:p w14:paraId="3C5C3738" w14:textId="61225DAE" w:rsidR="004D2117" w:rsidRDefault="004D2117">
      <w:pPr>
        <w:pStyle w:val="Textkrper2"/>
      </w:pPr>
      <w:r>
        <w:t>Hot</w:t>
      </w:r>
      <w:r w:rsidR="00934F2E">
        <w:t>-</w:t>
      </w:r>
      <w:r>
        <w:t>wires are used in numerous applications, ranging from low air velocity HVAC systems to ultrasonic velocities in aerospace applications. Using thin hot</w:t>
      </w:r>
      <w:r w:rsidR="00934F2E">
        <w:t>-</w:t>
      </w:r>
      <w:r>
        <w:t xml:space="preserve">wires, </w:t>
      </w:r>
      <w:r w:rsidRPr="004D2117">
        <w:t>extremely high</w:t>
      </w:r>
      <w:r>
        <w:t>-</w:t>
      </w:r>
      <w:r w:rsidRPr="004D2117">
        <w:t>frequency</w:t>
      </w:r>
      <w:r>
        <w:t xml:space="preserve"> </w:t>
      </w:r>
      <w:r w:rsidRPr="004D2117">
        <w:t xml:space="preserve">response and </w:t>
      </w:r>
      <w:r w:rsidR="00934F2E">
        <w:t>high</w:t>
      </w:r>
      <w:r w:rsidRPr="004D2117">
        <w:t xml:space="preserve"> spatial resolution c</w:t>
      </w:r>
      <w:r>
        <w:t>an be achieved compared to other measurement methods [1]. Probes with such a high temporal and spatial resolution are essential to resolve the flow field within modern high-speed compressors accurately. Acquired data might influence future compressor regular testing methods and design. Thus, reliable processes, data acquisition consistency, and an in-depth understanding of the hot</w:t>
      </w:r>
      <w:r w:rsidR="0089058E">
        <w:t>-</w:t>
      </w:r>
      <w:r>
        <w:t xml:space="preserve">wire measurement technique are crucial for exceeding results. </w:t>
      </w:r>
    </w:p>
    <w:p w14:paraId="0151206C" w14:textId="77777777" w:rsidR="007D469E" w:rsidRDefault="007D469E">
      <w:pPr>
        <w:pStyle w:val="Textkrper2"/>
      </w:pPr>
    </w:p>
    <w:p w14:paraId="205582DD" w14:textId="77777777" w:rsidR="007D469E" w:rsidRDefault="007D469E">
      <w:pPr>
        <w:pStyle w:val="AbstractClauseTitle"/>
      </w:pPr>
      <w:r>
        <w:t>introduction</w:t>
      </w:r>
    </w:p>
    <w:p w14:paraId="2D1B4FED" w14:textId="0FCB85A9" w:rsidR="003D14EB" w:rsidRDefault="004D2117" w:rsidP="000D551C">
      <w:pPr>
        <w:pStyle w:val="Textkrper2"/>
        <w:ind w:firstLine="0"/>
      </w:pPr>
      <w:r>
        <w:t>Using specific parallel hot</w:t>
      </w:r>
      <w:r w:rsidR="0089058E">
        <w:t>-</w:t>
      </w:r>
      <w:r>
        <w:t xml:space="preserve">wires, see Figure 1, a simultaneous determination of the unsteady flow temperature is possible in addition to the velocity measurement. </w:t>
      </w:r>
    </w:p>
    <w:p w14:paraId="0BD60EB1" w14:textId="2625F741" w:rsidR="003D14EB" w:rsidRDefault="003D14EB" w:rsidP="003D14EB">
      <w:pPr>
        <w:pStyle w:val="Textkrper2"/>
      </w:pPr>
      <w:r>
        <w:t>In turbomachinery or high-speed compressors, hot</w:t>
      </w:r>
      <w:r w:rsidR="0089058E">
        <w:t>-</w:t>
      </w:r>
      <w:r>
        <w:t xml:space="preserve">wire probes are rarely used due to the relatively harsh conditions affecting the </w:t>
      </w:r>
      <w:r w:rsidR="004D2117">
        <w:t>fragile</w:t>
      </w:r>
      <w:r>
        <w:t xml:space="preserve"> wires</w:t>
      </w:r>
      <w:r w:rsidR="004D2117">
        <w:t xml:space="preserve"> with a diameter of </w:t>
      </w:r>
      <w:r>
        <w:t>d ≈ 1</w:t>
      </w:r>
      <w:r w:rsidR="004D2117">
        <w:t xml:space="preserve"> to </w:t>
      </w:r>
      <w:r>
        <w:t>9µm. Nevertheless, hot</w:t>
      </w:r>
      <w:r w:rsidR="0089058E">
        <w:t>-</w:t>
      </w:r>
      <w:r>
        <w:t xml:space="preserve">wires are also suitable for </w:t>
      </w:r>
      <w:r w:rsidR="004D2117">
        <w:t>high-resolution imaging flow fields inside high-speed compressors</w:t>
      </w:r>
      <w:r>
        <w:t xml:space="preserve"> due to their small size.</w:t>
      </w:r>
    </w:p>
    <w:p w14:paraId="2DFE5CBE" w14:textId="6B3E6427" w:rsidR="003D14EB" w:rsidRDefault="003D14EB" w:rsidP="003D14EB">
      <w:pPr>
        <w:pStyle w:val="Textkrper2"/>
      </w:pPr>
      <w:r>
        <w:t>The used hot</w:t>
      </w:r>
      <w:r w:rsidR="0089058E">
        <w:t>-</w:t>
      </w:r>
      <w:r>
        <w:t>wire needs to be calibrated and tested in a calibration tunnel to validate the developed evaluation methods. The calibration range covers a Mach number between Ma ≈ 0.1 to 0.6. Furthermore, a traversing unit allows the yaw angle to be varied by more than ±90°, allowing the inflow direction influence to be investigated. Different flow temperatures in the calibration tunnel of up to 80°C enable a detailed reconstruction of the measured total temperature field. The probe used is a parallel hot</w:t>
      </w:r>
      <w:r w:rsidR="0089058E">
        <w:t>-</w:t>
      </w:r>
      <w:r>
        <w:t xml:space="preserve">wire with gold or platinum-coated tungsten wires, with a diameter of </w:t>
      </w:r>
      <w:proofErr w:type="spellStart"/>
      <w:r>
        <w:t>d</w:t>
      </w:r>
      <w:r w:rsidRPr="000D551C">
        <w:rPr>
          <w:vertAlign w:val="subscript"/>
        </w:rPr>
        <w:t>w</w:t>
      </w:r>
      <w:proofErr w:type="spellEnd"/>
      <w:r>
        <w:t xml:space="preserve"> = 5µm and a wire length </w:t>
      </w:r>
      <w:proofErr w:type="spellStart"/>
      <w:r>
        <w:t>l</w:t>
      </w:r>
      <w:r w:rsidRPr="000D551C">
        <w:rPr>
          <w:vertAlign w:val="subscript"/>
        </w:rPr>
        <w:t>w</w:t>
      </w:r>
      <w:proofErr w:type="spellEnd"/>
      <w:r>
        <w:t xml:space="preserve"> = 1.25mm. This wire-aspect ratio results in a length-to-diameter ratio of l/d = 250. The distance</w:t>
      </w:r>
      <w:r w:rsidR="004D2117">
        <w:t xml:space="preserve"> between the</w:t>
      </w:r>
      <w:r>
        <w:t xml:space="preserve"> </w:t>
      </w:r>
      <w:r w:rsidR="004D2117">
        <w:t>parallel hot</w:t>
      </w:r>
      <w:r w:rsidR="0089058E">
        <w:t>-</w:t>
      </w:r>
      <w:r w:rsidR="004D2117">
        <w:t>wires is</w:t>
      </w:r>
      <w:r>
        <w:t xml:space="preserve"> a</w:t>
      </w:r>
      <w:r w:rsidRPr="000D551C">
        <w:rPr>
          <w:vertAlign w:val="subscript"/>
        </w:rPr>
        <w:t>w</w:t>
      </w:r>
      <w:r>
        <w:t xml:space="preserve"> = 0.4mm. The probe is operated according to </w:t>
      </w:r>
      <w:r w:rsidR="004D2117">
        <w:t>the Constant Temperature Anemometry (CTA) principle</w:t>
      </w:r>
      <w:r>
        <w:t>. Different overheat ratios are used for the two wires. Using different overheats allows the temperature and the velocity to be measured simultaneously. The data recording rate for the hot</w:t>
      </w:r>
      <w:r w:rsidR="0089058E">
        <w:t>-</w:t>
      </w:r>
      <w:r>
        <w:t xml:space="preserve">wire measurement is </w:t>
      </w:r>
      <w:r w:rsidR="00891BCD">
        <w:t>300kHz</w:t>
      </w:r>
      <w:r>
        <w:t>. A square wave test is performed to verify that the time resolution is sufficient to characterize the unsteady flow field fluctuations. The hot</w:t>
      </w:r>
      <w:r w:rsidR="0089058E">
        <w:t>-</w:t>
      </w:r>
      <w:r>
        <w:t>wires are used in the 3.5-stages high-speed research compressor (HSRC) in two different configurations</w:t>
      </w:r>
      <w:r w:rsidR="00891BCD">
        <w:t xml:space="preserve">, namely horizontal and vertical to the radial direction. </w:t>
      </w:r>
      <w:r>
        <w:t>These configurations allow the investigation of the inflow angle effect on the hot</w:t>
      </w:r>
      <w:r w:rsidR="0089058E">
        <w:t>-</w:t>
      </w:r>
      <w:r>
        <w:t>wire measurement and the magnitude of the turbulence level within the flow in two spatial directions.</w:t>
      </w:r>
    </w:p>
    <w:p w14:paraId="4ACF6B0E" w14:textId="77777777" w:rsidR="007D469E" w:rsidRDefault="007D469E" w:rsidP="007D469E">
      <w:pPr>
        <w:pStyle w:val="NomenclatureClauseTitle"/>
      </w:pPr>
      <w:r>
        <w:t>RESULTS and DISCUSSION</w:t>
      </w:r>
    </w:p>
    <w:p w14:paraId="49A3CE96" w14:textId="19DBD3EE" w:rsidR="00F8642D" w:rsidRDefault="00F8642D" w:rsidP="00F8642D">
      <w:pPr>
        <w:pStyle w:val="Textkrper2"/>
      </w:pPr>
      <w:r>
        <w:t xml:space="preserve">The paper will give a short overview </w:t>
      </w:r>
      <w:r w:rsidR="004D2117">
        <w:t xml:space="preserve">of </w:t>
      </w:r>
      <w:r>
        <w:t xml:space="preserve">the </w:t>
      </w:r>
      <w:r w:rsidR="004D2117">
        <w:t>process</w:t>
      </w:r>
      <w:r>
        <w:t xml:space="preserve"> of the total temperature measurement</w:t>
      </w:r>
      <w:r w:rsidR="004D2117">
        <w:t>,</w:t>
      </w:r>
      <w:r>
        <w:t xml:space="preserve"> which is inspired by Jaffa et al. [</w:t>
      </w:r>
      <w:r w:rsidR="004D2117">
        <w:t>2</w:t>
      </w:r>
      <w:r>
        <w:t>]</w:t>
      </w:r>
      <w:r w:rsidR="004D2117">
        <w:t xml:space="preserve">, </w:t>
      </w:r>
      <w:proofErr w:type="spellStart"/>
      <w:r w:rsidR="004D2117" w:rsidRPr="004D2117">
        <w:t>Yablochkin</w:t>
      </w:r>
      <w:proofErr w:type="spellEnd"/>
      <w:r w:rsidR="004D2117">
        <w:t xml:space="preserve">, and </w:t>
      </w:r>
      <w:proofErr w:type="spellStart"/>
      <w:r w:rsidR="004D2117" w:rsidRPr="004D2117">
        <w:t>Cukurel</w:t>
      </w:r>
      <w:proofErr w:type="spellEnd"/>
      <w:r w:rsidR="004D2117">
        <w:t xml:space="preserve"> [3],</w:t>
      </w:r>
      <w:r w:rsidR="00891BCD">
        <w:t xml:space="preserve"> and its validation in the institute</w:t>
      </w:r>
      <w:r w:rsidR="004D2117">
        <w:t>'</w:t>
      </w:r>
      <w:r w:rsidR="00891BCD">
        <w:t>s calibration tunnel</w:t>
      </w:r>
      <w:r>
        <w:t xml:space="preserve">. </w:t>
      </w:r>
      <w:r w:rsidR="00891BCD">
        <w:t xml:space="preserve">The main focus is on the challenges </w:t>
      </w:r>
      <w:r w:rsidR="004D2117">
        <w:t>of</w:t>
      </w:r>
      <w:r w:rsidR="00891BCD">
        <w:t xml:space="preserve"> using hot</w:t>
      </w:r>
      <w:r w:rsidR="0089058E">
        <w:t>-</w:t>
      </w:r>
      <w:r w:rsidR="00891BCD">
        <w:t>wires in a high-speed research compressor environment.</w:t>
      </w:r>
      <w:r w:rsidR="004812F6">
        <w:t xml:space="preserve"> First of all</w:t>
      </w:r>
      <w:r w:rsidR="00CE69C7">
        <w:t>,</w:t>
      </w:r>
      <w:r w:rsidR="004812F6">
        <w:t xml:space="preserve"> the calibration of hot</w:t>
      </w:r>
      <w:r w:rsidR="0089058E">
        <w:t>-</w:t>
      </w:r>
      <w:r w:rsidR="004812F6">
        <w:t>wires at higher mass flow densities but lower Mach numbers</w:t>
      </w:r>
      <w:r w:rsidR="00CE69C7">
        <w:t xml:space="preserve"> is necessary to avoid </w:t>
      </w:r>
      <w:r w:rsidR="004D2117">
        <w:t>breaking</w:t>
      </w:r>
      <w:r w:rsidR="00CE69C7">
        <w:t xml:space="preserve"> the wires already during the calibration. This is realized by applying a pressure chamber at the calibration tunnel </w:t>
      </w:r>
      <w:r w:rsidR="004D2117">
        <w:t>to raise</w:t>
      </w:r>
      <w:r w:rsidR="00CE69C7">
        <w:t xml:space="preserve"> the ambient pressure up to the level in the HSRC. Secondly, vibrations occur during the measurements in the compressor that disturb the raw </w:t>
      </w:r>
      <w:r w:rsidR="00CE69C7">
        <w:lastRenderedPageBreak/>
        <w:t>signal. A detailed analysis is conducted via vibe sweeps and different modifications of the hot</w:t>
      </w:r>
      <w:r w:rsidR="0089058E">
        <w:t>-</w:t>
      </w:r>
      <w:r w:rsidR="00CE69C7">
        <w:t xml:space="preserve">wire hardware to find the source of the disturbances. Thirdly, the </w:t>
      </w:r>
      <w:r w:rsidR="00B62429">
        <w:t>hot</w:t>
      </w:r>
      <w:r w:rsidR="0089058E">
        <w:t>-</w:t>
      </w:r>
      <w:r w:rsidR="00B62429">
        <w:t xml:space="preserve">wires show significant aging effects by accumulating dirt on the wire. This effect can be </w:t>
      </w:r>
      <w:r w:rsidR="004D2117">
        <w:t xml:space="preserve">corrected </w:t>
      </w:r>
      <w:r w:rsidR="00B62429">
        <w:t>via a post-test calibration.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9029"/>
      </w:tblGrid>
      <w:tr w:rsidR="007D469E" w14:paraId="00A388D8" w14:textId="77777777" w:rsidTr="004C7466">
        <w:trPr>
          <w:jc w:val="center"/>
        </w:trPr>
        <w:tc>
          <w:tcPr>
            <w:tcW w:w="9029" w:type="dxa"/>
            <w:shd w:val="clear" w:color="auto" w:fill="auto"/>
          </w:tcPr>
          <w:bookmarkStart w:id="0" w:name="_GoBack"/>
          <w:bookmarkEnd w:id="0"/>
          <w:p w14:paraId="17C52184" w14:textId="7A3F6AB7" w:rsidR="007D469E" w:rsidRDefault="004C7466" w:rsidP="004C7466">
            <w:pPr>
              <w:pStyle w:val="Textkrper2"/>
              <w:ind w:firstLine="0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394671BC" wp14:editId="030BE41A">
                      <wp:simplePos x="0" y="0"/>
                      <wp:positionH relativeFrom="page">
                        <wp:posOffset>1826895</wp:posOffset>
                      </wp:positionH>
                      <wp:positionV relativeFrom="paragraph">
                        <wp:posOffset>476885</wp:posOffset>
                      </wp:positionV>
                      <wp:extent cx="2080260" cy="1964690"/>
                      <wp:effectExtent l="76200" t="38100" r="148590" b="149860"/>
                      <wp:wrapTopAndBottom/>
                      <wp:docPr id="2" name="Gruppieren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2080260" cy="1964690"/>
                                <a:chOff x="0" y="0"/>
                                <a:chExt cx="2525954" cy="238569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0" name="Grafik 39">
                                  <a:extLst>
                                    <a:ext uri="{FF2B5EF4-FFF2-40B4-BE49-F238E27FC236}">
                                      <a16:creationId xmlns:a16="http://schemas.microsoft.com/office/drawing/2014/main" id="{AEB9600C-5540-40C3-8F22-7126819F5645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5414" t="-1544" r="28885" b="4631"/>
                                <a:stretch/>
                              </pic:blipFill>
                              <pic:spPr>
                                <a:xfrm rot="21375837">
                                  <a:off x="0" y="0"/>
                                  <a:ext cx="1378585" cy="238569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1" name="Grafik 40">
                                  <a:extLst>
                                    <a:ext uri="{FF2B5EF4-FFF2-40B4-BE49-F238E27FC236}">
                                      <a16:creationId xmlns:a16="http://schemas.microsoft.com/office/drawing/2014/main" id="{9169F096-1EAC-4A87-9873-73D7DD7A2E01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8076" r="13119" b="14955"/>
                                <a:stretch/>
                              </pic:blipFill>
                              <pic:spPr>
                                <a:xfrm rot="1255686">
                                  <a:off x="870509" y="775411"/>
                                  <a:ext cx="1655445" cy="15259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B759FE" id="Gruppieren 2" o:spid="_x0000_s1026" style="position:absolute;margin-left:143.85pt;margin-top:37.55pt;width:163.8pt;height:154.7pt;z-index:251660288;mso-position-horizontal-relative:page;mso-width-relative:margin;mso-height-relative:margin" coordsize="25259,238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">
                      <o:lock v:ext="edit" aspectratio="t"/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fik 39" o:spid="_x0000_s1027" type="#_x0000_t75" style="position:absolute;width:13785;height:23856;rotation:-24484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" filled="t" fillcolor="white [3212]">
                        <v:imagedata r:id="rId12" o:title="" croptop="-1012f" cropbottom="3035f" cropleft="23209f" cropright="18930f"/>
                      </v:shape>
                      <v:shape id="Grafik 40" o:spid="_x0000_s1028" type="#_x0000_t75" style="position:absolute;left:8705;top:7754;width:16554;height:15259;rotation:137154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" filled="t" fillcolor="white [3212]">
                        <v:imagedata r:id="rId13" o:title="" cropbottom="9801f" cropleft="18400f" cropright="8598f"/>
                      </v:shape>
                      <w10:wrap type="topAndBottom" anchorx="page"/>
                    </v:group>
                  </w:pict>
                </mc:Fallback>
              </mc:AlternateContent>
            </w:r>
          </w:p>
        </w:tc>
      </w:tr>
    </w:tbl>
    <w:p w14:paraId="589C6581" w14:textId="6DEDE29E" w:rsidR="007D469E" w:rsidRDefault="005B2BDC">
      <w:pPr>
        <w:pStyle w:val="ReferencesClause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E4322C" wp14:editId="5A1BB637">
                <wp:simplePos x="0" y="0"/>
                <wp:positionH relativeFrom="margin">
                  <wp:align>center</wp:align>
                </wp:positionH>
                <wp:positionV relativeFrom="paragraph">
                  <wp:posOffset>9703</wp:posOffset>
                </wp:positionV>
                <wp:extent cx="2926080" cy="635"/>
                <wp:effectExtent l="0" t="0" r="7620" b="6350"/>
                <wp:wrapTopAndBottom/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60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3A70A0" w14:textId="72F94FD5" w:rsidR="004C7466" w:rsidRPr="004C7466" w:rsidRDefault="004C7466" w:rsidP="005B2BDC">
                            <w:pPr>
                              <w:pStyle w:val="Textkrper2"/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bookmarkStart w:id="1" w:name="_Ref104547721"/>
                            <w:r w:rsidRPr="004C7466">
                              <w:rPr>
                                <w:b/>
                              </w:rPr>
                              <w:t xml:space="preserve">Figure </w:t>
                            </w:r>
                            <w:r w:rsidRPr="004C7466">
                              <w:rPr>
                                <w:b/>
                              </w:rPr>
                              <w:fldChar w:fldCharType="begin"/>
                            </w:r>
                            <w:r w:rsidRPr="004C7466">
                              <w:rPr>
                                <w:b/>
                              </w:rPr>
                              <w:instrText xml:space="preserve"> SEQ Figure \* ARABIC </w:instrText>
                            </w:r>
                            <w:r w:rsidRPr="004C7466">
                              <w:rPr>
                                <w:b/>
                              </w:rPr>
                              <w:fldChar w:fldCharType="separate"/>
                            </w:r>
                            <w:r w:rsidRPr="004C7466">
                              <w:rPr>
                                <w:b/>
                              </w:rPr>
                              <w:t>1</w:t>
                            </w:r>
                            <w:r w:rsidRPr="004C7466">
                              <w:rPr>
                                <w:b/>
                              </w:rPr>
                              <w:fldChar w:fldCharType="end"/>
                            </w:r>
                            <w:bookmarkEnd w:id="1"/>
                            <w:r w:rsidRPr="004C7466">
                              <w:rPr>
                                <w:b/>
                              </w:rPr>
                              <w:t>: Vertical and horizontal parallel hot-wi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2E4322C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left:0;text-align:left;margin-left:0;margin-top:.75pt;width:230.4pt;height:.05pt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" stroked="f">
                <v:textbox style="mso-fit-shape-to-text:t" inset="0,0,0,0">
                  <w:txbxContent>
                    <w:p w14:paraId="643A70A0" w14:textId="72F94FD5" w:rsidR="004C7466" w:rsidRPr="004C7466" w:rsidRDefault="004C7466" w:rsidP="005B2BDC">
                      <w:pPr>
                        <w:pStyle w:val="Textkrper2"/>
                        <w:ind w:firstLine="0"/>
                        <w:jc w:val="center"/>
                        <w:rPr>
                          <w:b/>
                        </w:rPr>
                      </w:pPr>
                      <w:bookmarkStart w:id="2" w:name="_Ref104547721"/>
                      <w:r w:rsidRPr="004C7466">
                        <w:rPr>
                          <w:b/>
                        </w:rPr>
                        <w:t xml:space="preserve">Figure </w:t>
                      </w:r>
                      <w:r w:rsidRPr="004C7466">
                        <w:rPr>
                          <w:b/>
                        </w:rPr>
                        <w:fldChar w:fldCharType="begin"/>
                      </w:r>
                      <w:r w:rsidRPr="004C7466">
                        <w:rPr>
                          <w:b/>
                        </w:rPr>
                        <w:instrText xml:space="preserve"> SEQ Figure \* ARABIC </w:instrText>
                      </w:r>
                      <w:r w:rsidRPr="004C7466">
                        <w:rPr>
                          <w:b/>
                        </w:rPr>
                        <w:fldChar w:fldCharType="separate"/>
                      </w:r>
                      <w:r w:rsidRPr="004C7466">
                        <w:rPr>
                          <w:b/>
                        </w:rPr>
                        <w:t>1</w:t>
                      </w:r>
                      <w:r w:rsidRPr="004C7466">
                        <w:rPr>
                          <w:b/>
                        </w:rPr>
                        <w:fldChar w:fldCharType="end"/>
                      </w:r>
                      <w:bookmarkEnd w:id="2"/>
                      <w:r w:rsidRPr="004C7466">
                        <w:rPr>
                          <w:b/>
                        </w:rPr>
                        <w:t>: Vertical and horizontal parallel hot-wire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D469E">
        <w:t>References</w:t>
      </w:r>
    </w:p>
    <w:p w14:paraId="5C457D73" w14:textId="5513AE76" w:rsidR="004D2117" w:rsidRDefault="004D2117" w:rsidP="004D2117">
      <w:pPr>
        <w:pStyle w:val="Textkrper2"/>
      </w:pPr>
      <w:r>
        <w:t>[1] Epstein</w:t>
      </w:r>
      <w:r w:rsidR="000D551C">
        <w:t xml:space="preserve"> </w:t>
      </w:r>
      <w:r>
        <w:t>A. H.</w:t>
      </w:r>
      <w:r w:rsidR="0089058E">
        <w:t>,</w:t>
      </w:r>
      <w:r>
        <w:t xml:space="preserve"> "High </w:t>
      </w:r>
      <w:r w:rsidR="0089058E">
        <w:t>F</w:t>
      </w:r>
      <w:r>
        <w:t xml:space="preserve">requency </w:t>
      </w:r>
      <w:r w:rsidR="0089058E">
        <w:t>R</w:t>
      </w:r>
      <w:r>
        <w:t xml:space="preserve">esponse </w:t>
      </w:r>
      <w:r w:rsidR="0089058E">
        <w:t>M</w:t>
      </w:r>
      <w:r>
        <w:t xml:space="preserve">easurements in </w:t>
      </w:r>
      <w:r w:rsidR="0089058E">
        <w:t>T</w:t>
      </w:r>
      <w:r>
        <w:t>urbomachinery."</w:t>
      </w:r>
      <w:r w:rsidR="0089058E">
        <w:t>,</w:t>
      </w:r>
      <w:r>
        <w:t xml:space="preserve"> </w:t>
      </w:r>
      <w:r w:rsidR="002741F3">
        <w:rPr>
          <w:i/>
          <w:iCs/>
        </w:rPr>
        <w:t>M</w:t>
      </w:r>
      <w:r>
        <w:rPr>
          <w:i/>
          <w:iCs/>
        </w:rPr>
        <w:t>easurement Techniques in Turbomachines,</w:t>
      </w:r>
      <w:r>
        <w:t xml:space="preserve"> 1, 1985.</w:t>
      </w:r>
    </w:p>
    <w:p w14:paraId="2BF11F2B" w14:textId="77777777" w:rsidR="004D2117" w:rsidRDefault="004D2117" w:rsidP="007D469E">
      <w:pPr>
        <w:pStyle w:val="Textkrper2"/>
      </w:pPr>
    </w:p>
    <w:p w14:paraId="792AA906" w14:textId="1A03A595" w:rsidR="007D1A84" w:rsidRDefault="00F8642D" w:rsidP="007D469E">
      <w:pPr>
        <w:pStyle w:val="Textkrper2"/>
      </w:pPr>
      <w:r>
        <w:t>[</w:t>
      </w:r>
      <w:r w:rsidR="004D2117">
        <w:t>2</w:t>
      </w:r>
      <w:r>
        <w:t xml:space="preserve">] </w:t>
      </w:r>
      <w:r w:rsidRPr="00F8642D">
        <w:t>Jaffa N., Cameron J., and Morris S. C.,</w:t>
      </w:r>
      <w:r>
        <w:t xml:space="preserve"> </w:t>
      </w:r>
      <w:r w:rsidR="004D2117">
        <w:t>"</w:t>
      </w:r>
      <w:r w:rsidRPr="00F8642D">
        <w:t>Phase Resolved Hot-wire Measurements for High-speed Turbomachinery Flows</w:t>
      </w:r>
      <w:r w:rsidR="004D2117">
        <w:t>"</w:t>
      </w:r>
      <w:r w:rsidR="004D2117" w:rsidRPr="00F8642D">
        <w:t xml:space="preserve">, </w:t>
      </w:r>
      <w:r w:rsidRPr="00F8642D">
        <w:rPr>
          <w:i/>
        </w:rPr>
        <w:t>50th AIAA/ASME/SAE/ASEE Joint Propulsion Conference</w:t>
      </w:r>
      <w:r w:rsidRPr="00F8642D">
        <w:t>, American Institute of Aeronautics and Astronautics, Reston, Virginia, p. 337</w:t>
      </w:r>
      <w:r>
        <w:t>, 2014.</w:t>
      </w:r>
    </w:p>
    <w:p w14:paraId="38C0498B" w14:textId="43D22686" w:rsidR="004D2117" w:rsidRDefault="004D2117" w:rsidP="007D469E">
      <w:pPr>
        <w:pStyle w:val="Textkrper2"/>
      </w:pPr>
    </w:p>
    <w:p w14:paraId="701CB207" w14:textId="6DC39E01" w:rsidR="004D2117" w:rsidRDefault="004D2117" w:rsidP="004D2117">
      <w:pPr>
        <w:pStyle w:val="Textkrper2"/>
      </w:pPr>
      <w:r>
        <w:t xml:space="preserve">[3] </w:t>
      </w:r>
      <w:proofErr w:type="spellStart"/>
      <w:r w:rsidRPr="004D2117">
        <w:t>Yablochkin</w:t>
      </w:r>
      <w:proofErr w:type="spellEnd"/>
      <w:r w:rsidR="0089058E">
        <w:t xml:space="preserve"> E.</w:t>
      </w:r>
      <w:r>
        <w:t xml:space="preserve">, </w:t>
      </w:r>
      <w:r w:rsidR="000D551C">
        <w:t xml:space="preserve">and </w:t>
      </w:r>
      <w:proofErr w:type="spellStart"/>
      <w:r w:rsidRPr="004D2117">
        <w:t>Cukurel</w:t>
      </w:r>
      <w:proofErr w:type="spellEnd"/>
      <w:r w:rsidR="0089058E">
        <w:t xml:space="preserve"> B.</w:t>
      </w:r>
      <w:r>
        <w:t>, "</w:t>
      </w:r>
      <w:r w:rsidR="0089058E">
        <w:t>Multi-Hotwire Probe Sensitivity Optimization in Constant Temperature Anemometry (CTA) for Transonic Flows</w:t>
      </w:r>
      <w:r>
        <w:t xml:space="preserve">", </w:t>
      </w:r>
      <w:r w:rsidRPr="000D551C">
        <w:rPr>
          <w:i/>
        </w:rPr>
        <w:t xml:space="preserve">XXIII Biannual Symposium on Measuring Techniques in Turbomachinery </w:t>
      </w:r>
      <w:r w:rsidR="000D551C">
        <w:rPr>
          <w:i/>
        </w:rPr>
        <w:t xml:space="preserve">- </w:t>
      </w:r>
      <w:r w:rsidRPr="000D551C">
        <w:rPr>
          <w:i/>
        </w:rPr>
        <w:t>Transonic and Supersonic Flow in Cascades and Turbomachines</w:t>
      </w:r>
      <w:r>
        <w:t xml:space="preserve">, Stuttgart, 2016. </w:t>
      </w:r>
    </w:p>
    <w:p w14:paraId="0529F17F" w14:textId="56FC8031" w:rsidR="004D2117" w:rsidRDefault="004D2117">
      <w:pPr>
        <w:pStyle w:val="Textkrper2"/>
      </w:pPr>
    </w:p>
    <w:sectPr w:rsidR="004D2117" w:rsidSect="007D469E">
      <w:type w:val="continuous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03A7A" w14:textId="77777777" w:rsidR="00FA0597" w:rsidRDefault="00FA0597">
      <w:r>
        <w:separator/>
      </w:r>
    </w:p>
  </w:endnote>
  <w:endnote w:type="continuationSeparator" w:id="0">
    <w:p w14:paraId="00B2B05C" w14:textId="77777777" w:rsidR="00FA0597" w:rsidRDefault="00FA0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FDAEB" w14:textId="290EE831" w:rsidR="007D469E" w:rsidRDefault="007D469E" w:rsidP="00C73411">
    <w:pPr>
      <w:pStyle w:val="Fuzeile"/>
      <w:jc w:val="right"/>
    </w:pPr>
    <w:r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>
      <w:rPr>
        <w:rStyle w:val="Seitenzahl"/>
      </w:rPr>
      <w:fldChar w:fldCharType="separate"/>
    </w:r>
    <w:r w:rsidR="00D13B06">
      <w:rPr>
        <w:rStyle w:val="Seitenzahl"/>
        <w:noProof/>
      </w:rPr>
      <w:t>1</w:t>
    </w:r>
    <w:r>
      <w:rPr>
        <w:rStyle w:val="Seitenzahl"/>
      </w:rPr>
      <w:fldChar w:fldCharType="end"/>
    </w:r>
    <w:r>
      <w:rPr>
        <w:rStyle w:val="Seitenzahl"/>
      </w:rPr>
      <w:tab/>
    </w:r>
    <w:r>
      <w:rPr>
        <w:rStyle w:val="Seitenzahl"/>
      </w:rPr>
      <w:tab/>
    </w:r>
    <w:r w:rsidR="007D1A84">
      <w:rPr>
        <w:rStyle w:val="Seitenzahl"/>
        <w:rFonts w:ascii="Arial" w:hAnsi="Arial" w:cs="Arial"/>
        <w:sz w:val="20"/>
        <w:lang w:val="en-US"/>
      </w:rPr>
      <w:t>Pisa</w:t>
    </w:r>
    <w:r w:rsidR="00067D57">
      <w:rPr>
        <w:rStyle w:val="Seitenzahl"/>
        <w:rFonts w:ascii="Arial" w:hAnsi="Arial" w:cs="Arial"/>
        <w:sz w:val="20"/>
        <w:lang w:val="en-US"/>
      </w:rPr>
      <w:t xml:space="preserve">, </w:t>
    </w:r>
    <w:r w:rsidR="007D1A84">
      <w:rPr>
        <w:rStyle w:val="Seitenzahl"/>
        <w:rFonts w:ascii="Arial" w:hAnsi="Arial" w:cs="Arial"/>
        <w:sz w:val="20"/>
        <w:lang w:val="en-US"/>
      </w:rPr>
      <w:t>Italy</w:t>
    </w:r>
    <w:r w:rsidR="0027233E">
      <w:rPr>
        <w:rStyle w:val="Seitenzahl"/>
        <w:rFonts w:ascii="Arial" w:hAnsi="Arial" w:cs="Arial"/>
        <w:sz w:val="20"/>
      </w:rPr>
      <w:tab/>
    </w:r>
    <w:r w:rsidR="0027233E">
      <w:rPr>
        <w:rStyle w:val="Seitenzahl"/>
        <w:rFonts w:ascii="Arial" w:hAnsi="Arial" w:cs="Arial"/>
        <w:sz w:val="20"/>
      </w:rPr>
      <w:tab/>
    </w:r>
    <w:r w:rsidR="003A2321">
      <w:rPr>
        <w:rStyle w:val="Seitenzahl"/>
        <w:rFonts w:ascii="Arial" w:hAnsi="Arial" w:cs="Arial"/>
        <w:sz w:val="20"/>
      </w:rPr>
      <w:t>2</w:t>
    </w:r>
    <w:r w:rsidR="007D1A84">
      <w:rPr>
        <w:rStyle w:val="Seitenzahl"/>
        <w:rFonts w:ascii="Arial" w:hAnsi="Arial" w:cs="Arial"/>
        <w:sz w:val="20"/>
      </w:rPr>
      <w:t>8</w:t>
    </w:r>
    <w:r w:rsidR="00067D57">
      <w:rPr>
        <w:rStyle w:val="Seitenzahl"/>
        <w:rFonts w:ascii="Arial" w:hAnsi="Arial" w:cs="Arial"/>
        <w:sz w:val="20"/>
      </w:rPr>
      <w:t xml:space="preserve"> – </w:t>
    </w:r>
    <w:r w:rsidR="007D1A84">
      <w:rPr>
        <w:rStyle w:val="Seitenzahl"/>
        <w:rFonts w:ascii="Arial" w:hAnsi="Arial" w:cs="Arial"/>
        <w:sz w:val="20"/>
      </w:rPr>
      <w:t>30</w:t>
    </w:r>
    <w:r w:rsidR="00067D57">
      <w:rPr>
        <w:rStyle w:val="Seitenzahl"/>
        <w:rFonts w:ascii="Arial" w:hAnsi="Arial" w:cs="Arial"/>
        <w:sz w:val="20"/>
      </w:rPr>
      <w:t xml:space="preserve"> September</w:t>
    </w:r>
    <w:r>
      <w:rPr>
        <w:rStyle w:val="Seitenzahl"/>
        <w:rFonts w:ascii="Arial" w:hAnsi="Arial" w:cs="Arial"/>
        <w:sz w:val="20"/>
      </w:rPr>
      <w:t xml:space="preserve"> 20</w:t>
    </w:r>
    <w:r w:rsidR="00067D57">
      <w:rPr>
        <w:rStyle w:val="Seitenzahl"/>
        <w:rFonts w:ascii="Arial" w:hAnsi="Arial" w:cs="Arial"/>
        <w:sz w:val="20"/>
      </w:rPr>
      <w:t>2</w:t>
    </w:r>
    <w:r w:rsidR="007D1A84">
      <w:rPr>
        <w:rStyle w:val="Seitenzahl"/>
        <w:rFonts w:ascii="Arial" w:hAnsi="Arial" w:cs="Arial"/>
        <w:sz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ACB9B" w14:textId="6F5A3912" w:rsidR="007D469E" w:rsidRDefault="007D469E" w:rsidP="007D1A84">
    <w:pPr>
      <w:pStyle w:val="Fuzeile"/>
      <w:jc w:val="right"/>
    </w:pPr>
    <w:r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>
      <w:rPr>
        <w:rStyle w:val="Seitenzahl"/>
      </w:rPr>
      <w:fldChar w:fldCharType="separate"/>
    </w:r>
    <w:r>
      <w:rPr>
        <w:rStyle w:val="Seitenzahl"/>
        <w:noProof/>
      </w:rPr>
      <w:t>1</w:t>
    </w:r>
    <w:r>
      <w:rPr>
        <w:rStyle w:val="Seitenzahl"/>
      </w:rPr>
      <w:fldChar w:fldCharType="end"/>
    </w:r>
    <w:r>
      <w:rPr>
        <w:rStyle w:val="Seitenzahl"/>
      </w:rPr>
      <w:tab/>
    </w:r>
    <w:r>
      <w:rPr>
        <w:rStyle w:val="Seitenzahl"/>
      </w:rPr>
      <w:tab/>
    </w:r>
    <w:r w:rsidR="007D1A84">
      <w:rPr>
        <w:rStyle w:val="Seitenzahl"/>
        <w:rFonts w:ascii="Arial" w:hAnsi="Arial" w:cs="Arial"/>
        <w:sz w:val="20"/>
        <w:lang w:val="en-US"/>
      </w:rPr>
      <w:t>Pisa, Italy</w:t>
    </w:r>
    <w:r w:rsidR="007D1A84">
      <w:rPr>
        <w:rStyle w:val="Seitenzahl"/>
        <w:rFonts w:ascii="Arial" w:hAnsi="Arial" w:cs="Arial"/>
        <w:sz w:val="20"/>
      </w:rPr>
      <w:tab/>
    </w:r>
    <w:r w:rsidR="007D1A84">
      <w:rPr>
        <w:rStyle w:val="Seitenzahl"/>
        <w:rFonts w:ascii="Arial" w:hAnsi="Arial" w:cs="Arial"/>
        <w:sz w:val="20"/>
      </w:rPr>
      <w:tab/>
      <w:t>28 – 30 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C876D" w14:textId="77777777" w:rsidR="00FA0597" w:rsidRDefault="00FA0597">
      <w:r>
        <w:separator/>
      </w:r>
    </w:p>
  </w:footnote>
  <w:footnote w:type="continuationSeparator" w:id="0">
    <w:p w14:paraId="02A1C429" w14:textId="77777777" w:rsidR="00FA0597" w:rsidRDefault="00FA0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9B63E" w14:textId="60EC7FBC" w:rsidR="00D824BE" w:rsidRDefault="00D824BE" w:rsidP="007D469E">
    <w:pPr>
      <w:pStyle w:val="Kopfzeile"/>
      <w:jc w:val="right"/>
      <w:rPr>
        <w:rFonts w:ascii="Arial" w:hAnsi="Arial" w:cs="Arial"/>
        <w:sz w:val="20"/>
      </w:rPr>
    </w:pPr>
    <w:r w:rsidRPr="00D824BE">
      <w:rPr>
        <w:rFonts w:ascii="Arial" w:hAnsi="Arial" w:cs="Arial"/>
        <w:sz w:val="20"/>
      </w:rPr>
      <w:t>XX</w:t>
    </w:r>
    <w:r w:rsidR="003A2321">
      <w:rPr>
        <w:rFonts w:ascii="Arial" w:hAnsi="Arial" w:cs="Arial"/>
        <w:sz w:val="20"/>
      </w:rPr>
      <w:t>V</w:t>
    </w:r>
    <w:r w:rsidR="007D1A84">
      <w:rPr>
        <w:rFonts w:ascii="Arial" w:hAnsi="Arial" w:cs="Arial"/>
        <w:sz w:val="20"/>
      </w:rPr>
      <w:t>I</w:t>
    </w:r>
    <w:r w:rsidRPr="00D824BE">
      <w:rPr>
        <w:rFonts w:ascii="Arial" w:hAnsi="Arial" w:cs="Arial"/>
        <w:sz w:val="20"/>
      </w:rPr>
      <w:t xml:space="preserve"> Bi</w:t>
    </w:r>
    <w:r w:rsidR="00791559">
      <w:rPr>
        <w:rFonts w:ascii="Arial" w:hAnsi="Arial" w:cs="Arial"/>
        <w:sz w:val="20"/>
      </w:rPr>
      <w:t>e</w:t>
    </w:r>
    <w:r w:rsidRPr="00D824BE">
      <w:rPr>
        <w:rFonts w:ascii="Arial" w:hAnsi="Arial" w:cs="Arial"/>
        <w:sz w:val="20"/>
      </w:rPr>
      <w:t>nn</w:t>
    </w:r>
    <w:r w:rsidR="00791559">
      <w:rPr>
        <w:rFonts w:ascii="Arial" w:hAnsi="Arial" w:cs="Arial"/>
        <w:sz w:val="20"/>
      </w:rPr>
      <w:t>i</w:t>
    </w:r>
    <w:r w:rsidRPr="00D824BE">
      <w:rPr>
        <w:rFonts w:ascii="Arial" w:hAnsi="Arial" w:cs="Arial"/>
        <w:sz w:val="20"/>
      </w:rPr>
      <w:t>al Symposium on Measuring Techniques in Turbomachinery</w:t>
    </w:r>
  </w:p>
  <w:p w14:paraId="5E113878" w14:textId="77777777" w:rsidR="007D469E" w:rsidRDefault="007D469E" w:rsidP="007D469E">
    <w:pPr>
      <w:pStyle w:val="Kopfzeile"/>
      <w:jc w:val="right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Transonic and Supersonic Flow in Cascades and Turbomachi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50C38" w14:textId="60D21D70" w:rsidR="007D1A84" w:rsidRDefault="007D1A84" w:rsidP="007D1A84">
    <w:pPr>
      <w:pStyle w:val="Kopfzeile"/>
      <w:jc w:val="right"/>
      <w:rPr>
        <w:rFonts w:ascii="Arial" w:hAnsi="Arial" w:cs="Arial"/>
        <w:sz w:val="20"/>
      </w:rPr>
    </w:pPr>
    <w:r w:rsidRPr="00D824BE">
      <w:rPr>
        <w:rFonts w:ascii="Arial" w:hAnsi="Arial" w:cs="Arial"/>
        <w:sz w:val="20"/>
      </w:rPr>
      <w:t>XX</w:t>
    </w:r>
    <w:r>
      <w:rPr>
        <w:rFonts w:ascii="Arial" w:hAnsi="Arial" w:cs="Arial"/>
        <w:sz w:val="20"/>
      </w:rPr>
      <w:t>VI</w:t>
    </w:r>
    <w:r w:rsidRPr="00D824BE">
      <w:rPr>
        <w:rFonts w:ascii="Arial" w:hAnsi="Arial" w:cs="Arial"/>
        <w:sz w:val="20"/>
      </w:rPr>
      <w:t xml:space="preserve"> Bi</w:t>
    </w:r>
    <w:r>
      <w:rPr>
        <w:rFonts w:ascii="Arial" w:hAnsi="Arial" w:cs="Arial"/>
        <w:sz w:val="20"/>
      </w:rPr>
      <w:t>e</w:t>
    </w:r>
    <w:r w:rsidRPr="00D824BE">
      <w:rPr>
        <w:rFonts w:ascii="Arial" w:hAnsi="Arial" w:cs="Arial"/>
        <w:sz w:val="20"/>
      </w:rPr>
      <w:t>nn</w:t>
    </w:r>
    <w:r>
      <w:rPr>
        <w:rFonts w:ascii="Arial" w:hAnsi="Arial" w:cs="Arial"/>
        <w:sz w:val="20"/>
      </w:rPr>
      <w:t>i</w:t>
    </w:r>
    <w:r w:rsidRPr="00D824BE">
      <w:rPr>
        <w:rFonts w:ascii="Arial" w:hAnsi="Arial" w:cs="Arial"/>
        <w:sz w:val="20"/>
      </w:rPr>
      <w:t>al Symposium on Measuring Techniques in Turbomachinery</w:t>
    </w:r>
  </w:p>
  <w:p w14:paraId="6492B90D" w14:textId="77777777" w:rsidR="007D1A84" w:rsidRDefault="007D1A84" w:rsidP="007D1A84">
    <w:pPr>
      <w:pStyle w:val="Kopfzeile"/>
      <w:jc w:val="right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Transonic and Supersonic Flow in Cascades and Turbomachines</w:t>
    </w:r>
  </w:p>
  <w:p w14:paraId="35B89CFA" w14:textId="68824A30" w:rsidR="007D469E" w:rsidRPr="007D1A84" w:rsidRDefault="007D469E" w:rsidP="007D1A84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jM3NjM2sDAzMDRQ0lEKTi0uzszPAykwrAUApXOtMywAAAA="/>
  </w:docVars>
  <w:rsids>
    <w:rsidRoot w:val="007A6153"/>
    <w:rsid w:val="00040C05"/>
    <w:rsid w:val="00046AF2"/>
    <w:rsid w:val="00067D57"/>
    <w:rsid w:val="000D551C"/>
    <w:rsid w:val="00137880"/>
    <w:rsid w:val="001B1ED9"/>
    <w:rsid w:val="002145C6"/>
    <w:rsid w:val="00243E13"/>
    <w:rsid w:val="0027233E"/>
    <w:rsid w:val="002741F3"/>
    <w:rsid w:val="00330BF8"/>
    <w:rsid w:val="00333646"/>
    <w:rsid w:val="003A2321"/>
    <w:rsid w:val="003D14EB"/>
    <w:rsid w:val="003D5D56"/>
    <w:rsid w:val="00404301"/>
    <w:rsid w:val="004812F6"/>
    <w:rsid w:val="004C7466"/>
    <w:rsid w:val="004D2117"/>
    <w:rsid w:val="00562188"/>
    <w:rsid w:val="00570BA1"/>
    <w:rsid w:val="005B2BDC"/>
    <w:rsid w:val="006211FC"/>
    <w:rsid w:val="00791559"/>
    <w:rsid w:val="007A6153"/>
    <w:rsid w:val="007D1A84"/>
    <w:rsid w:val="007D469E"/>
    <w:rsid w:val="0089058E"/>
    <w:rsid w:val="00891BCD"/>
    <w:rsid w:val="008D76C5"/>
    <w:rsid w:val="008F5DA3"/>
    <w:rsid w:val="00903B53"/>
    <w:rsid w:val="00930D6E"/>
    <w:rsid w:val="00931635"/>
    <w:rsid w:val="00934F2E"/>
    <w:rsid w:val="009F585A"/>
    <w:rsid w:val="00AD0880"/>
    <w:rsid w:val="00B15C8D"/>
    <w:rsid w:val="00B47D74"/>
    <w:rsid w:val="00B62429"/>
    <w:rsid w:val="00B962DF"/>
    <w:rsid w:val="00BF32E0"/>
    <w:rsid w:val="00C73411"/>
    <w:rsid w:val="00CE69C7"/>
    <w:rsid w:val="00CF348E"/>
    <w:rsid w:val="00D13B06"/>
    <w:rsid w:val="00D66CB4"/>
    <w:rsid w:val="00D824BE"/>
    <w:rsid w:val="00DD22E9"/>
    <w:rsid w:val="00DE6E06"/>
    <w:rsid w:val="00E21685"/>
    <w:rsid w:val="00F8642D"/>
    <w:rsid w:val="00FA0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09AB51D1"/>
  <w15:chartTrackingRefBased/>
  <w15:docId w15:val="{598BDA89-CF4A-459D-BC0B-4920CCF3E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rFonts w:ascii="Arial" w:hAnsi="Arial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Abbildungsverzeichnis">
    <w:name w:val="table of figures"/>
    <w:aliases w:val="Table of Tables"/>
    <w:basedOn w:val="Standard"/>
    <w:next w:val="Standard"/>
    <w:semiHidden/>
    <w:pPr>
      <w:ind w:left="480" w:hanging="480"/>
      <w:jc w:val="both"/>
    </w:pPr>
    <w:rPr>
      <w:sz w:val="24"/>
      <w:szCs w:val="20"/>
      <w:lang w:val="en-GB"/>
    </w:rPr>
  </w:style>
  <w:style w:type="paragraph" w:customStyle="1" w:styleId="AbstractClauseTitle">
    <w:name w:val="Abstract Clause Title"/>
    <w:basedOn w:val="Standard"/>
    <w:next w:val="Textkrper2"/>
    <w:pPr>
      <w:keepNext/>
      <w:suppressAutoHyphens/>
      <w:overflowPunct w:val="0"/>
      <w:autoSpaceDE w:val="0"/>
      <w:autoSpaceDN w:val="0"/>
      <w:adjustRightInd w:val="0"/>
      <w:jc w:val="both"/>
      <w:textAlignment w:val="baseline"/>
    </w:pPr>
    <w:rPr>
      <w:b/>
      <w:caps/>
      <w:kern w:val="14"/>
      <w:szCs w:val="20"/>
    </w:rPr>
  </w:style>
  <w:style w:type="paragraph" w:styleId="Textkrper2">
    <w:name w:val="Body Text 2"/>
    <w:basedOn w:val="Standard"/>
    <w:pPr>
      <w:suppressAutoHyphens/>
      <w:overflowPunct w:val="0"/>
      <w:autoSpaceDE w:val="0"/>
      <w:autoSpaceDN w:val="0"/>
      <w:adjustRightInd w:val="0"/>
      <w:ind w:firstLine="360"/>
      <w:jc w:val="both"/>
      <w:textAlignment w:val="baseline"/>
    </w:pPr>
    <w:rPr>
      <w:rFonts w:ascii="Times New Roman" w:hAnsi="Times New Roman"/>
      <w:kern w:val="14"/>
      <w:szCs w:val="20"/>
    </w:rPr>
  </w:style>
  <w:style w:type="paragraph" w:customStyle="1" w:styleId="AcknowledgmentsClauseTitle">
    <w:name w:val="Acknowledgments Clause Title"/>
    <w:basedOn w:val="Standard"/>
    <w:next w:val="Textkrper2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b/>
      <w:caps/>
      <w:kern w:val="14"/>
      <w:szCs w:val="20"/>
    </w:rPr>
  </w:style>
  <w:style w:type="paragraph" w:customStyle="1" w:styleId="NomenclatureClauseTitle">
    <w:name w:val="Nomenclature Clause Title"/>
    <w:basedOn w:val="Standard"/>
    <w:next w:val="Textkrper2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b/>
      <w:caps/>
      <w:kern w:val="14"/>
      <w:szCs w:val="20"/>
    </w:rPr>
  </w:style>
  <w:style w:type="paragraph" w:customStyle="1" w:styleId="ReferencesClauseTitle">
    <w:name w:val="References Clause Title"/>
    <w:basedOn w:val="Standard"/>
    <w:next w:val="Textkrper2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b/>
      <w:caps/>
      <w:kern w:val="14"/>
      <w:szCs w:val="20"/>
    </w:rPr>
  </w:style>
  <w:style w:type="paragraph" w:customStyle="1" w:styleId="Affiliation">
    <w:name w:val="Affiliation"/>
    <w:basedOn w:val="Standard"/>
    <w:pPr>
      <w:suppressAutoHyphens/>
      <w:overflowPunct w:val="0"/>
      <w:autoSpaceDE w:val="0"/>
      <w:autoSpaceDN w:val="0"/>
      <w:adjustRightInd w:val="0"/>
      <w:jc w:val="center"/>
      <w:textAlignment w:val="baseline"/>
    </w:pPr>
    <w:rPr>
      <w:kern w:val="14"/>
      <w:szCs w:val="20"/>
    </w:rPr>
  </w:style>
  <w:style w:type="paragraph" w:styleId="Titel">
    <w:name w:val="Title"/>
    <w:basedOn w:val="Standard"/>
    <w:qFormat/>
    <w:pPr>
      <w:suppressAutoHyphens/>
      <w:overflowPunct w:val="0"/>
      <w:autoSpaceDE w:val="0"/>
      <w:autoSpaceDN w:val="0"/>
      <w:adjustRightInd w:val="0"/>
      <w:spacing w:before="760"/>
      <w:jc w:val="center"/>
      <w:textAlignment w:val="baseline"/>
    </w:pPr>
    <w:rPr>
      <w:b/>
      <w:caps/>
      <w:kern w:val="14"/>
      <w:sz w:val="24"/>
      <w:szCs w:val="20"/>
    </w:rPr>
  </w:style>
  <w:style w:type="paragraph" w:styleId="Kopfzeile">
    <w:name w:val="header"/>
    <w:basedOn w:val="Standard"/>
    <w:link w:val="KopfzeileZchn"/>
    <w:pPr>
      <w:tabs>
        <w:tab w:val="center" w:pos="4320"/>
        <w:tab w:val="right" w:pos="8640"/>
      </w:tabs>
    </w:pPr>
    <w:rPr>
      <w:rFonts w:ascii="Times New Roman" w:hAnsi="Times New Roman"/>
      <w:sz w:val="24"/>
      <w:lang w:val="en-GB"/>
    </w:rPr>
  </w:style>
  <w:style w:type="paragraph" w:styleId="Fuzeile">
    <w:name w:val="footer"/>
    <w:basedOn w:val="Standard"/>
    <w:link w:val="FuzeileZchn"/>
    <w:pPr>
      <w:tabs>
        <w:tab w:val="center" w:pos="4320"/>
        <w:tab w:val="right" w:pos="8640"/>
      </w:tabs>
    </w:pPr>
    <w:rPr>
      <w:rFonts w:ascii="Times New Roman" w:hAnsi="Times New Roman"/>
      <w:sz w:val="24"/>
      <w:lang w:val="en-GB"/>
    </w:rPr>
  </w:style>
  <w:style w:type="character" w:styleId="Seitenzahl">
    <w:name w:val="page number"/>
    <w:basedOn w:val="Absatz-Standardschriftart"/>
  </w:style>
  <w:style w:type="table" w:styleId="Tabellenraster">
    <w:name w:val="Table Grid"/>
    <w:basedOn w:val="NormaleTabelle"/>
    <w:rsid w:val="009067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fzeileZchn">
    <w:name w:val="Kopfzeile Zchn"/>
    <w:basedOn w:val="Absatz-Standardschriftart"/>
    <w:link w:val="Kopfzeile"/>
    <w:rsid w:val="007D1A84"/>
    <w:rPr>
      <w:sz w:val="24"/>
      <w:szCs w:val="24"/>
      <w:lang w:val="en-GB"/>
    </w:rPr>
  </w:style>
  <w:style w:type="character" w:customStyle="1" w:styleId="FuzeileZchn">
    <w:name w:val="Fußzeile Zchn"/>
    <w:basedOn w:val="Absatz-Standardschriftart"/>
    <w:link w:val="Fuzeile"/>
    <w:rsid w:val="007D1A84"/>
    <w:rPr>
      <w:sz w:val="24"/>
      <w:szCs w:val="24"/>
      <w:lang w:val="en-GB"/>
    </w:rPr>
  </w:style>
  <w:style w:type="paragraph" w:styleId="Beschriftung">
    <w:name w:val="caption"/>
    <w:basedOn w:val="Standard"/>
    <w:next w:val="Standard"/>
    <w:uiPriority w:val="35"/>
    <w:unhideWhenUsed/>
    <w:qFormat/>
    <w:rsid w:val="004C7466"/>
    <w:pPr>
      <w:spacing w:after="200"/>
    </w:pPr>
    <w:rPr>
      <w:i/>
      <w:iCs/>
      <w:color w:val="44546A" w:themeColor="text2"/>
      <w:sz w:val="18"/>
      <w:szCs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E6E06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E6E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2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2</Words>
  <Characters>4009</Characters>
  <Application>Microsoft Office Word</Application>
  <DocSecurity>0</DocSecurity>
  <Lines>33</Lines>
  <Paragraphs>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PUT PAPER TITLE HERE</vt:lpstr>
      <vt:lpstr>PUT PAPER TITLE HERE</vt:lpstr>
      <vt:lpstr>PUT PAPER TITLE HERE</vt:lpstr>
    </vt:vector>
  </TitlesOfParts>
  <Company>KTH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T PAPER TITLE HERE</dc:title>
  <dc:subject/>
  <dc:creator>Administrator</dc:creator>
  <cp:keywords/>
  <dc:description/>
  <cp:lastModifiedBy>Schäffer, Christian</cp:lastModifiedBy>
  <cp:revision>4</cp:revision>
  <dcterms:created xsi:type="dcterms:W3CDTF">2022-05-27T19:35:00Z</dcterms:created>
  <dcterms:modified xsi:type="dcterms:W3CDTF">2022-05-27T21:52:00Z</dcterms:modified>
</cp:coreProperties>
</file>